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Chef with over [X years] of experience in the culinary arts, I am excited to apply for the Chef position at your esteemed establishment in the United States Houston. The vibrant food scene of Houston, known for its cultural diversity and dynamic dining landscape, has long inspired me to bring my passion for cooking to a city that celebrates global flavors. This opportunity aligns perfectly with my professional goals and my desire to contribute to a kitchen that values creativity, excellence, and community.</w:t>
      </w:r>
    </w:p>
    <w:p>
      <w:pPr>
        <w:pStyle w:val="BodyText"/>
      </w:pPr>
      <w:r>
        <w:t xml:space="preserve">Throughout my career as a Chef, I have honed my skills in crafting menus that reflect both tradition and innovation. My journey began at [Previous Restaurant/Institution Name], where I developed a deep understanding of balancing flavors and techniques while leading a team of passionate culinary professionals. From there, I progressed to [Another Culinary Role or Restaurant], where I was responsible for overseeing daily kitchen operations, managing inventory, and ensuring that every dish met the highest standards of quality. These experiences have equipped me with the leadership, adaptability, and creativity required to thrive in fast-paced environments like those found in United States Houston.</w:t>
      </w:r>
    </w:p>
    <w:p>
      <w:pPr>
        <w:pStyle w:val="BodyText"/>
      </w:pPr>
      <w:r>
        <w:t xml:space="preserve">What sets me apart as a Chef is my commitment to sourcing fresh, local ingredients and incorporating them into dishes that resonate with the tastes of diverse communities. Houston’s multicultural identity offers a unique opportunity to experiment with global cuisines, from Tex-Mex and Southern comfort food to Asian-inspired fusion and Latin American street fare. I have always believed that food is a bridge between cultures, and I am eager to bring this philosophy to your kitchen. Whether it’s creating a seasonal menu that highlights the flavors of Texas or designing a special dish for an event, I approach every task with enthusiasm and attention to detail.</w:t>
      </w:r>
    </w:p>
    <w:p>
      <w:pPr>
        <w:pStyle w:val="BodyText"/>
      </w:pPr>
      <w:r>
        <w:t xml:space="preserve">My expertise extends beyond the kitchen. I have experience in training staff, mentoring aspiring chefs, and collaborating with suppliers to ensure sustainable practices. In United States Houston, where sustainability and ethical sourcing are increasingly important to both diners and restaurateurs, I am confident that my background in these areas would be a valuable asset. For example, during my time at [Previous Role], I implemented a waste-reduction initiative that cut food waste by 30% while maintaining the quality of our offerings. This kind of forward-thinking approach is essential for success in today’s culinary industry.</w:t>
      </w:r>
    </w:p>
    <w:p>
      <w:pPr>
        <w:pStyle w:val="BodyText"/>
      </w:pPr>
      <w:r>
        <w:t xml:space="preserve">What excites me most about the Chef position in United States Houston is the opportunity to contribute to a restaurant that values innovation and community. I have followed your establishment’s reputation for [mention specific details if known, e.g., "serving authentic cuisine" or "supporting local farmers"], and I am eager to bring my skills and vision to help further this mission. Houston’s food scene is constantly evolving, and I am ready to embrace the challenges and opportunities that come with working in such a dynamic environment.</w:t>
      </w:r>
    </w:p>
    <w:p>
      <w:pPr>
        <w:pStyle w:val="BodyText"/>
      </w:pPr>
      <w:r>
        <w:t xml:space="preserve">In addition to my technical skills, I pride myself on my ability to foster a positive and collaborative kitchen culture. A successful restaurant relies on teamwork, communication, and mutual respect among staff members. As a Chef, I lead by example, ensuring that every team member feels valued and motivated. In United States Houston, where the culinary community is both competitive and supportive, I am confident that my leadership style would contribute to a cohesive and productive kitchen environment.</w:t>
      </w:r>
    </w:p>
    <w:p>
      <w:pPr>
        <w:pStyle w:val="BodyText"/>
      </w:pPr>
      <w:r>
        <w:t xml:space="preserve">I understand that the role of a Chef in the United States Houston demands not only culinary expertise but also an understanding of the local market and customer preferences. I have spent time exploring Houston’s food scene, from its iconic food trucks to fine-dining establishments, and I am inspired by the city’s ability to blend tradition with modernity. For instance, I recently visited [specific restaurant or event in Houston] and was impressed by the way it incorporated local ingredients into its offerings. This experience reinforced my belief that a Chef must be both a student of their environment and an innovator in their craft.</w:t>
      </w:r>
    </w:p>
    <w:p>
      <w:pPr>
        <w:pStyle w:val="BodyText"/>
      </w:pPr>
      <w:r>
        <w:t xml:space="preserve">Finally, I want to emphasize my dedication to continuous learning and growth. The culinary world is ever-changing, and I stay updated on trends, techniques, and industry best practices through ongoing education and professional development. Whether it’s attending a workshop on molecular gastronomy or experimenting with new recipes in my own kitchen, I am always seeking ways to push the boundaries of what is possible in the culinary arts. This mindset would allow me to contribute fresh ideas and perspectives to your team.</w:t>
      </w:r>
    </w:p>
    <w:p>
      <w:pPr>
        <w:pStyle w:val="BodyText"/>
      </w:pPr>
      <w:r>
        <w:t xml:space="preserve">Thank you for considering my application. I would be honored to bring my experience, creativity, and passion for cooking to your restaurant in United States Houston. I am available at [your phone number] or [your email address] for an interview at your earliest convenience. I look forward to the opportunity to discuss how my skills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49:21Z</dcterms:created>
  <dcterms:modified xsi:type="dcterms:W3CDTF">2026-07-23T11:49:21Z</dcterms:modified>
</cp:coreProperties>
</file>

<file path=docProps/custom.xml><?xml version="1.0" encoding="utf-8"?>
<Properties xmlns="http://schemas.openxmlformats.org/officeDocument/2006/custom-properties" xmlns:vt="http://schemas.openxmlformats.org/officeDocument/2006/docPropsVTypes"/>
</file>